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/>
      </w:r>
      <w:r>
        <w:t xml:space="preserve">Руководитель</w:t>
      </w:r>
      <w:r>
        <w:br/>
      </w:r>
      <w:r>
        <w:t xml:space="preserve">Структурного подразделения</w:t>
      </w:r>
      <w:r>
        <w:br/>
      </w:r>
      <w:r>
        <w:t xml:space="preserve">________________/Ляндзберг А.Р./</w:t>
      </w:r>
      <w:r>
        <w:br/>
      </w:r>
      <w:r>
        <w:t xml:space="preserve">« _____ » ____________________ 2021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КАЛЕНДАРНО-ТЕМАТИЧЕСКИЙ ПЛАН</w:t>
      </w:r>
      <w:r>
        <w:br/>
      </w:r>
      <w:r>
        <w:rPr>
          <w:bCs/>
          <w:b/>
        </w:rPr>
        <w:t xml:space="preserve">Дополнительной общеобразовательной общеразвивающей программы</w:t>
      </w:r>
      <w:r>
        <w:br/>
      </w:r>
      <w:r>
        <w:rPr>
          <w:bCs/>
          <w:b/>
        </w:rPr>
        <w:t xml:space="preserve">«Программа экологии морского бентоса (гидробиология)»</w:t>
      </w:r>
      <w:r>
        <w:br/>
      </w:r>
      <w:r>
        <w:rPr>
          <w:bCs/>
          <w:b/>
        </w:rPr>
        <w:t xml:space="preserve">на 2021 / 2022 учебный год</w:t>
      </w:r>
      <w:r>
        <w:br/>
      </w:r>
      <w:r>
        <w:rPr>
          <w:bCs/>
          <w:b/>
        </w:rPr>
        <w:t xml:space="preserve">группа № 122</w:t>
      </w:r>
      <w:r>
        <w:br/>
      </w:r>
      <w:r>
        <w:rPr>
          <w:bCs/>
          <w:b/>
        </w:rPr>
        <w:t xml:space="preserve">1 год обучения</w:t>
      </w:r>
    </w:p>
    <w:p>
      <w:pPr>
        <w:pStyle w:val="BodyText"/>
      </w:pPr>
      <w:r>
        <w:br/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"/>
        <w:gridCol w:w="5518"/>
        <w:gridCol w:w="357"/>
        <w:gridCol w:w="408"/>
        <w:gridCol w:w="510"/>
        <w:gridCol w:w="510"/>
        <w:gridCol w:w="459"/>
      </w:tblGrid>
      <w:tr>
        <w:tc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История биологии, Викторина на знание биолог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 клетки, Микроскопическая техника, изготовление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Передача наследственной информации, Приготовление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на кафедре Зоологии беспозвоночных СПбГУ: Микроскопирование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по наблюдению птиц. Выезд в Тарховку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6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клеток, Тест «Организация клетки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систематики., Принципы наименования таксон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Высшие таксоны, Сравнительная характеристика эукарио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: Знакомство с ботаническим садом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6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по сбору бентоса. Выезд в Сестрорецк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7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Простейшие, Наблюдение за Amoeba proteu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Тип Sporozoa, Препарат Plasmodium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Тип Ciliata, Микроскопирование воды из аквариум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5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ждение многоклеточности, Препараты низших многоклеточ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Тип Губки, Приготовление препаратов губ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в Зоологическом музее №1: Низшие беспозвоночные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0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по сбору бентоса.Выезд в Кронштадт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1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Тип кишечнополостные, Строение полипа и медуз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Тип Гребневики, Тест «Низшие многоклеточные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3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Плоские черви: Turbellaria, Trematoda, Cestoda, Внутреннее строение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Жизненные циклы паразитов, Стадии развития тремат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в Зоологическом музее №2: Высшие беспозвоночные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8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по наблюдению над следами жизнедеятельности.Выезд в парк Александрино (Киров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9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Тип Немертины, Изучение препарата немертин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1. Учащиеся демонстрируют знания и навыки за отчетный пери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Тип Круглые черви, Вскрытие аскарид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Основы паразитологии, Вскрытие рыб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в Зоологическом музее №3: Низшие позвоночные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9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по сбору полевой информации.Выезд в Зелеогорск (Курорт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Тип Головохоботные и особенности мейофауны, Изучение выжимки мх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Кольчатые черви, Изучение препаратов аннели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Размножение полихет, Тест «Кольчатые черви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на кафедре Зоологии беспозвоночных СПбГУ: Микроскопические препараты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9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по наблюдению за птицами. Выезд в парк г. Пушкин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Тип Членистоногие, Составление таблицы тагмизации тел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Хелицеровые, Внешнее строение различных хелицеров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Ракообразные, Внешнее строение различных ракообраз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Насекомые и многоножки, Тест «Членистоногие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на кафедре Гидробиологии и Ихтиологии СПбГУ: Разнообразие морских экосистем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9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по наблюдению за синантропными видами.Выезд в Павловский парк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Внутреннее строение моллюсков, Внутреннее строение двустворчат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Тип Моллюски, Внешнее строение различных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Биология моллюсков, Представители массовых классов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Тип Иглокожие, Вскрытие морской звезд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в Зоологическом музее №4: Высшие позвоночные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6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по научному ориентированию.Выезд в парк Сергиевка 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7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Тип Щупальцевые, Знакомство с мшанкам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Тип Хордовые, Комплексная контрольная работ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Биотопы Ленинградской области. Приемы работы с определителям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6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Орнитофауна Ленинградской области. Определение птиц и след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техники безопасности и оказание первой помощи, Демонстрация первой помощ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ое занятие на кафедре Зоологии беспозвоночных СПбГУ: Вскрытие беспозвоночных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1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ая работа по сбору почвенной фауны.Выезд на Воронью гору (Красносель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2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2. Учащиеся демонстрируют знания и практические навыки за отчетный пери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/05/22</w:t>
            </w:r>
          </w:p>
        </w:tc>
        <w:tc>
          <w:p/>
        </w:tc>
      </w:tr>
    </w:tbl>
    <w:p>
      <w:pPr>
        <w:pStyle w:val="BodyText"/>
      </w:pPr>
      <w:r>
        <w:t xml:space="preserve">Выезды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1"/>
        <w:gridCol w:w="162"/>
        <w:gridCol w:w="325"/>
        <w:gridCol w:w="2956"/>
        <w:gridCol w:w="352"/>
        <w:gridCol w:w="1437"/>
        <w:gridCol w:w="271"/>
        <w:gridCol w:w="569"/>
        <w:gridCol w:w="1301"/>
        <w:gridCol w:w="461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p>
            <w:pPr>
              <w:pStyle w:val="Compact"/>
              <w:jc w:val="left"/>
            </w:pPr>
            <w:r>
              <w:t xml:space="preserve">Дата выезда</w:t>
            </w:r>
          </w:p>
        </w:tc>
        <w:tc>
          <w:p>
            <w:pPr>
              <w:pStyle w:val="Compact"/>
              <w:jc w:val="center"/>
            </w:pPr>
            <w:r>
              <w:t xml:space="preserve">Место проведения и тема выезда (экскурсии)</w:t>
            </w:r>
          </w:p>
        </w:tc>
        <w:tc>
          <w:p>
            <w:pPr>
              <w:pStyle w:val="Compact"/>
              <w:jc w:val="center"/>
            </w:pPr>
            <w:r>
              <w:t xml:space="preserve">Педагог</w:t>
            </w:r>
          </w:p>
        </w:tc>
        <w:tc>
          <w:p>
            <w:pPr>
              <w:pStyle w:val="Compact"/>
              <w:jc w:val="center"/>
            </w:pPr>
            <w:r>
              <w:t xml:space="preserve">Название образовательной программы</w:t>
            </w:r>
          </w:p>
        </w:tc>
        <w:tc>
          <w:p>
            <w:pPr>
              <w:pStyle w:val="Compact"/>
              <w:jc w:val="center"/>
            </w:pPr>
            <w:r>
              <w:t xml:space="preserve">№ группы</w:t>
            </w:r>
          </w:p>
        </w:tc>
        <w:tc>
          <w:p>
            <w:pPr>
              <w:pStyle w:val="Compact"/>
              <w:jc w:val="center"/>
            </w:pPr>
            <w:r>
              <w:t xml:space="preserve">Количество учащихся</w:t>
            </w:r>
          </w:p>
        </w:tc>
        <w:tc>
          <w:p>
            <w:pPr>
              <w:pStyle w:val="Compact"/>
              <w:jc w:val="left"/>
            </w:pPr>
            <w:r>
              <w:t xml:space="preserve">Время (С какого по какой час. не считая дороги)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ча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5/09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на кафедре Зоологии беспозвоночных СПбГУ: Микроскопирование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6/09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по наблюдению птиц. Выезд в Тарховку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/10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: Знакомство с ботаническим садом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7/10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по сбору бентоса. Выезд в Сестрорецк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/11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в Зоологическом музее №1: Низшие беспозвоночные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1/11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по сбору бентоса.Выезд в Кронштадт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8/12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в Зоологическом музее №2: Высшие беспозвоночные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9/12/21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по наблюдению над следами жизнедеятельности.Выезд в парк Александрино (Киров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9/01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в Зоологическом музее №3: Низшие позвоночные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/01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по сбору полевой информации.Выезд в Зелеогорск (Курорт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9/02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на кафедре Зоологии беспозвоночных СПбГУ: Микроскопические препараты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/02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по наблюдению за птицами. Выезд в парк г. Пушкин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9/03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на кафедре Гидробиологии и Ихтиологии СПбГУ: Разнообразие морских экосистем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0/03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по наблюдению за синантропными видами.Выезд в Павловский парк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6/04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в Зоологическом музее №4: Высшие позвоночные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7/04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по научному ориентированию.Выезд в парк Сергиевка 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/05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ое занятие на кафедре Зоологии беспозвоночных СПбГУ: Вскрытие беспозвоночных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2/05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ая работа по сбору почвенной фауны.Выезд на Воронью гору (Красносель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4T10:14:05Z</dcterms:created>
  <dcterms:modified xsi:type="dcterms:W3CDTF">2021-09-24T10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